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1473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Domaradz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ciej Osu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